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  <w:bookmarkStart w:id="0" w:name="_GoBack"/>
      <w:bookmarkEnd w:id="0"/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70F1839E" w:rsidR="00DE7BA6" w:rsidRPr="004F3D2F" w:rsidRDefault="00DE7BA6" w:rsidP="00A5333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="00A53338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2DB2744B" w:rsidR="00DE7BA6" w:rsidRPr="004F3D2F" w:rsidRDefault="00DE7BA6" w:rsidP="00A5333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A53338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1759DF1A" w:rsidR="00DE7BA6" w:rsidRPr="004F3D2F" w:rsidRDefault="00DE7BA6" w:rsidP="00A5333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A53338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524A0E32" w:rsidR="00DE7BA6" w:rsidRPr="004F3D2F" w:rsidRDefault="00DE7BA6" w:rsidP="00A5333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A53338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27F1AFF2" w:rsidR="00DE7BA6" w:rsidRPr="004F3D2F" w:rsidRDefault="00DE7BA6" w:rsidP="00A5333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A53338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5C614916" w:rsidR="00DE7BA6" w:rsidRPr="004F3D2F" w:rsidRDefault="00DE7BA6" w:rsidP="00A5333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A53338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</w:t>
            </w:r>
            <w:r w:rsidR="00A53338" w:rsidRPr="00744FE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جامعة الإمام محمد بن سعود الإسلامية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AE119D2" w:rsidR="00DE7BA6" w:rsidRPr="004F3D2F" w:rsidRDefault="00DE7BA6" w:rsidP="00A5333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A5333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A5333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 w:rsidR="00A53338" w:rsidRPr="00A5333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(جديد)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="00A53338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139C7537" w:rsidR="00DE7BA6" w:rsidRPr="004F3D2F" w:rsidRDefault="00DE7BA6" w:rsidP="00A5333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A53338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</w:t>
            </w:r>
            <w:r w:rsidR="00A53338" w:rsidRPr="00A5333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لا ينطبق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F40103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F40103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F40103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F40103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F40103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F40103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..............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F40103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F40103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F40103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F40103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F40103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F40103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..................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2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7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7845F3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10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1" w:name="_Hlk536011140"/>
      <w:bookmarkEnd w:id="10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1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2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0A28BF" w14:textId="77777777" w:rsidR="004228B9" w:rsidRDefault="004228B9" w:rsidP="00EE490F">
      <w:pPr>
        <w:spacing w:after="0" w:line="240" w:lineRule="auto"/>
      </w:pPr>
      <w:r>
        <w:separator/>
      </w:r>
    </w:p>
  </w:endnote>
  <w:endnote w:type="continuationSeparator" w:id="0">
    <w:p w14:paraId="50878ED1" w14:textId="77777777" w:rsidR="004228B9" w:rsidRDefault="004228B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03" w:usb1="0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03" w:usb1="0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7D8DC40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4010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5DF6A" w14:textId="77777777" w:rsidR="004228B9" w:rsidRDefault="004228B9" w:rsidP="00EE490F">
      <w:pPr>
        <w:spacing w:after="0" w:line="240" w:lineRule="auto"/>
      </w:pPr>
      <w:r>
        <w:separator/>
      </w:r>
    </w:p>
  </w:footnote>
  <w:footnote w:type="continuationSeparator" w:id="0">
    <w:p w14:paraId="3767C2E0" w14:textId="77777777" w:rsidR="004228B9" w:rsidRDefault="004228B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7"/>
  </w:num>
  <w:num w:numId="6">
    <w:abstractNumId w:val="29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2"/>
  </w:num>
  <w:num w:numId="16">
    <w:abstractNumId w:val="8"/>
  </w:num>
  <w:num w:numId="17">
    <w:abstractNumId w:val="15"/>
  </w:num>
  <w:num w:numId="18">
    <w:abstractNumId w:val="19"/>
  </w:num>
  <w:num w:numId="19">
    <w:abstractNumId w:val="25"/>
  </w:num>
  <w:num w:numId="20">
    <w:abstractNumId w:val="14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8"/>
  </w:num>
  <w:num w:numId="26">
    <w:abstractNumId w:val="24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4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2F4629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28B9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3338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40103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styleId="ac">
    <w:name w:val="Balloon Text"/>
    <w:basedOn w:val="a"/>
    <w:link w:val="Char2"/>
    <w:uiPriority w:val="99"/>
    <w:semiHidden/>
    <w:unhideWhenUsed/>
    <w:rsid w:val="00A53338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2">
    <w:name w:val="نص في بالون Char"/>
    <w:basedOn w:val="a0"/>
    <w:link w:val="ac"/>
    <w:uiPriority w:val="99"/>
    <w:semiHidden/>
    <w:rsid w:val="00A53338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f5d37f1a-14cb-45cf-8985-a5d7bc1fd1b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444804-EB2C-4CCA-ABF8-98EF7912F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52</Words>
  <Characters>2578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وليد عبدالرحمن محمد الجاسر</cp:lastModifiedBy>
  <cp:revision>4</cp:revision>
  <cp:lastPrinted>2023-06-20T16:51:00Z</cp:lastPrinted>
  <dcterms:created xsi:type="dcterms:W3CDTF">2023-08-13T07:09:00Z</dcterms:created>
  <dcterms:modified xsi:type="dcterms:W3CDTF">2024-04-24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